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75501" w14:textId="72A38B04" w:rsidR="00DC58ED" w:rsidRPr="002E2C47" w:rsidRDefault="005006F8" w:rsidP="00DC58E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eldig vanaf 2</w:t>
      </w:r>
      <w:r w:rsidR="00651637">
        <w:rPr>
          <w:rFonts w:cstheme="minorHAnsi"/>
          <w:sz w:val="20"/>
          <w:szCs w:val="20"/>
        </w:rPr>
        <w:t>8</w:t>
      </w:r>
      <w:r w:rsidR="00B8665F">
        <w:rPr>
          <w:rFonts w:cstheme="minorHAnsi"/>
          <w:sz w:val="20"/>
          <w:szCs w:val="20"/>
        </w:rPr>
        <w:t xml:space="preserve"> 02 2021</w:t>
      </w:r>
    </w:p>
    <w:p w14:paraId="01E4CEB3" w14:textId="77777777" w:rsidR="00DC58ED" w:rsidRPr="002E2C47" w:rsidRDefault="00DC58ED" w:rsidP="00DC58ED">
      <w:pPr>
        <w:rPr>
          <w:rFonts w:cstheme="minorHAnsi"/>
          <w:b/>
          <w:sz w:val="20"/>
          <w:szCs w:val="20"/>
        </w:rPr>
      </w:pPr>
    </w:p>
    <w:p w14:paraId="63581E01" w14:textId="2A53BAB5" w:rsidR="00D80771" w:rsidRPr="00ED41A3" w:rsidRDefault="002E2C47" w:rsidP="00820211">
      <w:pPr>
        <w:rPr>
          <w:rFonts w:cstheme="minorHAnsi"/>
          <w:b/>
        </w:rPr>
      </w:pPr>
      <w:r w:rsidRPr="00ED41A3">
        <w:rPr>
          <w:rFonts w:cstheme="minorHAnsi"/>
          <w:b/>
        </w:rPr>
        <w:t>‘</w:t>
      </w:r>
      <w:r w:rsidR="00DC58ED" w:rsidRPr="00ED41A3">
        <w:rPr>
          <w:rFonts w:cstheme="minorHAnsi"/>
          <w:b/>
        </w:rPr>
        <w:t xml:space="preserve">Verantwoord </w:t>
      </w:r>
      <w:r w:rsidR="00820211">
        <w:rPr>
          <w:rFonts w:cstheme="minorHAnsi"/>
          <w:b/>
        </w:rPr>
        <w:t>winkelen en testen</w:t>
      </w:r>
      <w:r w:rsidRPr="00ED41A3">
        <w:rPr>
          <w:rFonts w:cstheme="minorHAnsi"/>
          <w:b/>
        </w:rPr>
        <w:t xml:space="preserve">’ bij </w:t>
      </w:r>
      <w:r w:rsidR="00820211">
        <w:rPr>
          <w:rFonts w:cstheme="minorHAnsi"/>
          <w:b/>
        </w:rPr>
        <w:t xml:space="preserve"> </w:t>
      </w:r>
      <w:r w:rsidRPr="00ED41A3">
        <w:rPr>
          <w:rFonts w:cstheme="minorHAnsi"/>
          <w:b/>
        </w:rPr>
        <w:t>Archery Service Center</w:t>
      </w:r>
      <w:r w:rsidR="00820211">
        <w:rPr>
          <w:rFonts w:cstheme="minorHAnsi"/>
          <w:b/>
        </w:rPr>
        <w:t xml:space="preserve"> </w:t>
      </w:r>
      <w:r w:rsidR="00B8665F" w:rsidRPr="00ED41A3">
        <w:rPr>
          <w:rFonts w:cstheme="minorHAnsi"/>
          <w:b/>
        </w:rPr>
        <w:t>tijdens Covid-19</w:t>
      </w:r>
      <w:r w:rsidR="000753F2" w:rsidRPr="00ED41A3">
        <w:rPr>
          <w:rFonts w:cstheme="minorHAnsi"/>
          <w:b/>
        </w:rPr>
        <w:t xml:space="preserve"> </w:t>
      </w:r>
    </w:p>
    <w:p w14:paraId="0BDFBC9D" w14:textId="77777777" w:rsidR="00820211" w:rsidRDefault="00820211" w:rsidP="00AE53CF">
      <w:pPr>
        <w:rPr>
          <w:rFonts w:cstheme="minorHAnsi"/>
          <w:sz w:val="20"/>
          <w:szCs w:val="20"/>
        </w:rPr>
      </w:pPr>
    </w:p>
    <w:p w14:paraId="327D5502" w14:textId="2A57F85C" w:rsidR="00AE53CF" w:rsidRPr="00ED41A3" w:rsidRDefault="00E75155" w:rsidP="00AE53C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sz w:val="20"/>
          <w:szCs w:val="20"/>
        </w:rPr>
        <w:t>Voel je</w:t>
      </w:r>
      <w:r w:rsidRPr="00ED41A3">
        <w:rPr>
          <w:rFonts w:cstheme="minorHAnsi"/>
          <w:iCs/>
          <w:sz w:val="20"/>
          <w:szCs w:val="20"/>
        </w:rPr>
        <w:t xml:space="preserve"> je ziek, verkouden, koorts of heb je andere ziekteverschijnselen, voel je je niet lekker? </w:t>
      </w:r>
    </w:p>
    <w:p w14:paraId="4D623B9B" w14:textId="790C3553" w:rsidR="00FD1E5E" w:rsidRPr="00ED41A3" w:rsidRDefault="00E75155" w:rsidP="00AE53CF">
      <w:pPr>
        <w:ind w:left="2832"/>
        <w:rPr>
          <w:rFonts w:cstheme="minorHAnsi"/>
          <w:b/>
          <w:bCs/>
          <w:iCs/>
        </w:rPr>
      </w:pPr>
      <w:r w:rsidRPr="00ED41A3">
        <w:rPr>
          <w:rFonts w:cstheme="minorHAnsi"/>
          <w:b/>
          <w:bCs/>
          <w:iCs/>
        </w:rPr>
        <w:t>Blijf dan thuis en meld je af</w:t>
      </w:r>
      <w:r w:rsidR="00AE53CF" w:rsidRPr="00ED41A3">
        <w:rPr>
          <w:rFonts w:cstheme="minorHAnsi"/>
          <w:b/>
          <w:bCs/>
          <w:iCs/>
        </w:rPr>
        <w:t>!</w:t>
      </w:r>
    </w:p>
    <w:p w14:paraId="1F87B3FC" w14:textId="1FCF7016" w:rsidR="00FD1E5E" w:rsidRPr="00ED41A3" w:rsidRDefault="00FD1E5E" w:rsidP="00B8665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iCs/>
          <w:sz w:val="20"/>
          <w:szCs w:val="20"/>
        </w:rPr>
        <w:t>Maak gebruik van de door ASC beschikbaar gestelde desinfectiemiddelen.</w:t>
      </w:r>
    </w:p>
    <w:p w14:paraId="1EC16866" w14:textId="3F4E8419" w:rsidR="00C05CEF" w:rsidRDefault="00C05CEF" w:rsidP="00B8665F">
      <w:pPr>
        <w:rPr>
          <w:rFonts w:cstheme="minorHAnsi"/>
          <w:iCs/>
        </w:rPr>
      </w:pPr>
    </w:p>
    <w:p w14:paraId="422E8C2C" w14:textId="77777777" w:rsidR="00651637" w:rsidRPr="00B8665F" w:rsidRDefault="00651637" w:rsidP="00B8665F">
      <w:pPr>
        <w:rPr>
          <w:rFonts w:cstheme="minorHAnsi"/>
          <w:iCs/>
        </w:rPr>
      </w:pPr>
    </w:p>
    <w:p w14:paraId="42EBBEE5" w14:textId="5FF08CD7" w:rsidR="00820211" w:rsidRDefault="00820211" w:rsidP="00B8665F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Winkelen bij ASC:</w:t>
      </w:r>
    </w:p>
    <w:p w14:paraId="663B32A4" w14:textId="562AE7BC" w:rsidR="00B8665F" w:rsidRDefault="00B8665F" w:rsidP="008E58D8">
      <w:pPr>
        <w:rPr>
          <w:rFonts w:cstheme="minorHAnsi"/>
          <w:bCs/>
          <w:sz w:val="20"/>
          <w:szCs w:val="20"/>
        </w:rPr>
      </w:pPr>
      <w:r w:rsidRPr="00ED41A3">
        <w:rPr>
          <w:rFonts w:cstheme="minorHAnsi"/>
          <w:bCs/>
          <w:sz w:val="20"/>
          <w:szCs w:val="20"/>
        </w:rPr>
        <w:t xml:space="preserve">        -   </w:t>
      </w:r>
      <w:r w:rsidR="00ED41A3"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49781A" w:rsidRPr="00ED41A3">
        <w:rPr>
          <w:rFonts w:cstheme="minorHAnsi"/>
          <w:bCs/>
          <w:sz w:val="20"/>
          <w:szCs w:val="20"/>
        </w:rPr>
        <w:t>Alleen op afspraak</w:t>
      </w:r>
      <w:r w:rsidR="00820211">
        <w:rPr>
          <w:rFonts w:cstheme="minorHAnsi"/>
          <w:bCs/>
          <w:sz w:val="20"/>
          <w:szCs w:val="20"/>
        </w:rPr>
        <w:t xml:space="preserve"> tijdens de openingstijden (minimaal 4 uur van tevoren </w:t>
      </w:r>
      <w:r w:rsidR="00D048BC">
        <w:rPr>
          <w:rFonts w:cstheme="minorHAnsi"/>
          <w:bCs/>
          <w:sz w:val="20"/>
          <w:szCs w:val="20"/>
        </w:rPr>
        <w:t xml:space="preserve">afspraak </w:t>
      </w:r>
      <w:r w:rsidR="00820211">
        <w:rPr>
          <w:rFonts w:cstheme="minorHAnsi"/>
          <w:bCs/>
          <w:sz w:val="20"/>
          <w:szCs w:val="20"/>
        </w:rPr>
        <w:t>maken)</w:t>
      </w:r>
    </w:p>
    <w:p w14:paraId="1AC94C89" w14:textId="6C27867F" w:rsidR="00AE5BC9" w:rsidRPr="008E58D8" w:rsidRDefault="00AE5BC9" w:rsidP="00AE5BC9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>Per klant 1 afspraak</w:t>
      </w:r>
    </w:p>
    <w:p w14:paraId="20EB0E4E" w14:textId="46A3C2DF" w:rsidR="00FD1E5E" w:rsidRDefault="00FD1E5E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T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>ijdslot per klant: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ED41A3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aximaal 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2 uu</w:t>
      </w:r>
      <w:r w:rsidR="008E58D8">
        <w:rPr>
          <w:rFonts w:eastAsia="Times New Roman" w:cstheme="minorHAnsi"/>
          <w:color w:val="000000"/>
          <w:sz w:val="20"/>
          <w:szCs w:val="20"/>
          <w:lang w:eastAsia="nl-NL"/>
        </w:rPr>
        <w:t>r</w:t>
      </w:r>
    </w:p>
    <w:p w14:paraId="1377C6F2" w14:textId="71E3300A" w:rsidR="008E58D8" w:rsidRPr="00ED41A3" w:rsidRDefault="008E58D8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Er mogen maximaal twee klanten tegelijk een afspraak hebben voor de winkel cq testen</w:t>
      </w:r>
    </w:p>
    <w:p w14:paraId="24C4E032" w14:textId="32DD5839" w:rsidR="00ED41A3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Kom</w:t>
      </w:r>
      <w:r w:rsidR="008E58D8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daarom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zoveel als mogelijk allee</w:t>
      </w:r>
      <w:r w:rsidR="008E58D8">
        <w:rPr>
          <w:rFonts w:eastAsia="Times New Roman" w:cstheme="minorHAnsi"/>
          <w:color w:val="000000"/>
          <w:sz w:val="20"/>
          <w:szCs w:val="20"/>
          <w:lang w:eastAsia="nl-NL"/>
        </w:rPr>
        <w:t>n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met maximaal 2 personen waarvan </w:t>
      </w:r>
    </w:p>
    <w:p w14:paraId="4EC13607" w14:textId="531956B7" w:rsidR="008E58D8" w:rsidRPr="00ED41A3" w:rsidRDefault="008E58D8" w:rsidP="00AE5BC9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één ouder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begeleider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trainer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mdat het niet anders ka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, geef dan duidelijk aan dat je niet alleen komt winkelen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>!</w:t>
      </w:r>
    </w:p>
    <w:p w14:paraId="4FAD30C7" w14:textId="6E9D049B" w:rsidR="00FD1E5E" w:rsidRDefault="00ED41A3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gehele terrein 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n in de winkel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telt: h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>oudt altijd 1,5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m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fstand van elkaar</w:t>
      </w:r>
    </w:p>
    <w:p w14:paraId="18C6AF1D" w14:textId="16E40903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Het dragen van een mondkapje in de winkel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</w:t>
      </w:r>
      <w:r w:rsidR="002D2B52">
        <w:rPr>
          <w:rFonts w:eastAsia="Times New Roman" w:cstheme="minorHAnsi"/>
          <w:color w:val="000000"/>
          <w:sz w:val="20"/>
          <w:szCs w:val="20"/>
          <w:lang w:eastAsia="nl-NL"/>
        </w:rPr>
        <w:t>(gehele binne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>n accommodatie)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is verplicht</w:t>
      </w:r>
    </w:p>
    <w:p w14:paraId="6F891AA2" w14:textId="6A6B88A9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Achter de balie is alleen voor de medewerkers van ASC</w:t>
      </w:r>
    </w:p>
    <w:p w14:paraId="3A669A8E" w14:textId="5E4B215B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Winkel doelgericht, bezoek vooraf de webshop en bestel 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oveel als mogelijk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vooraf</w:t>
      </w:r>
    </w:p>
    <w:p w14:paraId="034B7721" w14:textId="139977E9" w:rsidR="00AE5BC9" w:rsidRDefault="00AE5BC9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Geef duidelijk aan waarvoor je komt winkelen</w:t>
      </w:r>
    </w:p>
    <w:p w14:paraId="5CBB3390" w14:textId="11ECFE66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Betaal bij voorkeur met een kaart</w:t>
      </w:r>
    </w:p>
    <w:p w14:paraId="0826465B" w14:textId="6312B682" w:rsidR="0049781A" w:rsidRPr="00ED41A3" w:rsidRDefault="0049781A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Vertrek meteen na 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 xml:space="preserve">je bezoek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zodat je plaats kan maken voor een andere sporter</w:t>
      </w:r>
    </w:p>
    <w:p w14:paraId="790D2ECC" w14:textId="69906879" w:rsidR="008E58D8" w:rsidRPr="008E58D8" w:rsidRDefault="00B8665F" w:rsidP="00820211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Zelf drinken meenemen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6404D015" w14:textId="71A700A5" w:rsidR="008E58D8" w:rsidRDefault="008E58D8" w:rsidP="008E58D8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2ED0B846" w14:textId="31B9E21C" w:rsidR="008E58D8" w:rsidRDefault="008E58D8" w:rsidP="008E58D8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Afhalen van vooraf bestelde artikelen:</w:t>
      </w:r>
    </w:p>
    <w:p w14:paraId="359F6987" w14:textId="48865D0B" w:rsidR="008E58D8" w:rsidRDefault="008E58D8" w:rsidP="008E58D8">
      <w:pPr>
        <w:rPr>
          <w:rFonts w:cstheme="minorHAnsi"/>
          <w:bCs/>
          <w:sz w:val="20"/>
          <w:szCs w:val="20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       </w:t>
      </w:r>
      <w:r w:rsidRPr="00ED41A3">
        <w:rPr>
          <w:rFonts w:cstheme="minorHAnsi"/>
          <w:bCs/>
          <w:sz w:val="20"/>
          <w:szCs w:val="20"/>
        </w:rPr>
        <w:t xml:space="preserve">-   </w:t>
      </w:r>
      <w:r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Alleen op afspraak</w:t>
      </w:r>
      <w:r>
        <w:rPr>
          <w:rFonts w:cstheme="minorHAnsi"/>
          <w:bCs/>
          <w:sz w:val="20"/>
          <w:szCs w:val="20"/>
        </w:rPr>
        <w:t xml:space="preserve"> tijdens de openingstijden (minimaal 4 uur van tevoren </w:t>
      </w:r>
      <w:r w:rsidR="00AE5BC9">
        <w:rPr>
          <w:rFonts w:cstheme="minorHAnsi"/>
          <w:bCs/>
          <w:sz w:val="20"/>
          <w:szCs w:val="20"/>
        </w:rPr>
        <w:t>afspraak maken</w:t>
      </w:r>
      <w:r>
        <w:rPr>
          <w:rFonts w:cstheme="minorHAnsi"/>
          <w:bCs/>
          <w:sz w:val="20"/>
          <w:szCs w:val="20"/>
        </w:rPr>
        <w:t xml:space="preserve">) </w:t>
      </w:r>
    </w:p>
    <w:p w14:paraId="086AE7E7" w14:textId="77777777" w:rsidR="008E58D8" w:rsidRPr="00ED41A3" w:rsidRDefault="008E58D8" w:rsidP="008E58D8">
      <w:pPr>
        <w:rPr>
          <w:rFonts w:cstheme="minorHAnsi"/>
          <w:b/>
          <w:sz w:val="20"/>
          <w:szCs w:val="20"/>
        </w:rPr>
      </w:pPr>
    </w:p>
    <w:p w14:paraId="4D38B11A" w14:textId="77777777" w:rsidR="008E58D8" w:rsidRDefault="008E58D8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1BBF4B44" w14:textId="77777777" w:rsidR="00651637" w:rsidRDefault="00651637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400AEFF5" w14:textId="0EC44CB4" w:rsidR="00820211" w:rsidRDefault="00820211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In combinatie met testen op de binnenbaan:</w:t>
      </w:r>
    </w:p>
    <w:p w14:paraId="617085EB" w14:textId="14C2CD0D" w:rsidR="00820211" w:rsidRDefault="008E58D8" w:rsidP="00820211">
      <w:pPr>
        <w:textAlignment w:val="baseline"/>
        <w:rPr>
          <w:rFonts w:eastAsia="Times New Roman" w:cstheme="minorHAnsi"/>
          <w:sz w:val="20"/>
          <w:szCs w:val="20"/>
          <w:lang w:eastAsia="nl-NL"/>
        </w:rPr>
      </w:pPr>
      <w:r>
        <w:rPr>
          <w:rFonts w:eastAsia="Times New Roman" w:cstheme="minorHAnsi"/>
          <w:sz w:val="20"/>
          <w:szCs w:val="20"/>
          <w:lang w:eastAsia="nl-NL"/>
        </w:rPr>
        <w:t>De schiethal c</w:t>
      </w:r>
      <w:r w:rsidR="00651637">
        <w:rPr>
          <w:rFonts w:eastAsia="Times New Roman" w:cstheme="minorHAnsi"/>
          <w:sz w:val="20"/>
          <w:szCs w:val="20"/>
          <w:lang w:eastAsia="nl-NL"/>
        </w:rPr>
        <w:t>.</w:t>
      </w:r>
      <w:r>
        <w:rPr>
          <w:rFonts w:eastAsia="Times New Roman" w:cstheme="minorHAnsi"/>
          <w:sz w:val="20"/>
          <w:szCs w:val="20"/>
          <w:lang w:eastAsia="nl-NL"/>
        </w:rPr>
        <w:t>q</w:t>
      </w:r>
      <w:r w:rsidR="00651637">
        <w:rPr>
          <w:rFonts w:eastAsia="Times New Roman" w:cstheme="minorHAnsi"/>
          <w:sz w:val="20"/>
          <w:szCs w:val="20"/>
          <w:lang w:eastAsia="nl-NL"/>
        </w:rPr>
        <w:t>.</w:t>
      </w:r>
      <w:r>
        <w:rPr>
          <w:rFonts w:eastAsia="Times New Roman" w:cstheme="minorHAnsi"/>
          <w:sz w:val="20"/>
          <w:szCs w:val="20"/>
          <w:lang w:eastAsia="nl-NL"/>
        </w:rPr>
        <w:t xml:space="preserve"> binnenbanen zijn gesloten voor training en zijn beperkt open voor het doelgericht testen van materiaal voor aankoop dus alleen in combinatie met een bezoek aan de winkel</w:t>
      </w:r>
      <w:r w:rsidR="002D2B52">
        <w:rPr>
          <w:rFonts w:eastAsia="Times New Roman" w:cstheme="minorHAnsi"/>
          <w:sz w:val="20"/>
          <w:szCs w:val="20"/>
          <w:lang w:eastAsia="nl-NL"/>
        </w:rPr>
        <w:t>.</w:t>
      </w:r>
    </w:p>
    <w:p w14:paraId="187C009E" w14:textId="6F0D6A5D" w:rsidR="008E58D8" w:rsidRDefault="008E58D8" w:rsidP="008E58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Alleen testen en niet trainen, houdt je testtijd zo beperkt mogelij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>k</w:t>
      </w:r>
    </w:p>
    <w:p w14:paraId="70B66147" w14:textId="142C1D75" w:rsidR="00AE5BC9" w:rsidRPr="00ED41A3" w:rsidRDefault="00AE5BC9" w:rsidP="008E58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Eén sporter per baan</w:t>
      </w:r>
    </w:p>
    <w:p w14:paraId="21DEF01C" w14:textId="3674F969" w:rsidR="008E58D8" w:rsidRDefault="00AE5BC9" w:rsidP="008E58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H</w:t>
      </w:r>
      <w:r w:rsidR="008E58D8" w:rsidRPr="00ED41A3">
        <w:rPr>
          <w:rFonts w:eastAsia="Times New Roman" w:cstheme="minorHAnsi"/>
          <w:color w:val="000000"/>
          <w:sz w:val="20"/>
          <w:szCs w:val="20"/>
          <w:lang w:eastAsia="nl-NL"/>
        </w:rPr>
        <w:t>oudt altijd 1,5m afstand van elkaar</w:t>
      </w:r>
    </w:p>
    <w:p w14:paraId="00AE35CC" w14:textId="733A46B8" w:rsidR="008E58D8" w:rsidRDefault="008E58D8" w:rsidP="008E58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et dragen van een mondkapje in 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nze binnen accommodatie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is verplicht</w:t>
      </w:r>
    </w:p>
    <w:p w14:paraId="61B4997B" w14:textId="2B51A9AA" w:rsidR="00AE5BC9" w:rsidRDefault="00AE5BC9" w:rsidP="008E58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Tijdens het schieten hoef je geen mondkapje te dragen</w:t>
      </w:r>
    </w:p>
    <w:p w14:paraId="7C4C4ABE" w14:textId="4B22D52C" w:rsidR="00AE5BC9" w:rsidRDefault="00AE5BC9" w:rsidP="00DC58ED">
      <w:pPr>
        <w:outlineLvl w:val="0"/>
        <w:rPr>
          <w:rFonts w:eastAsia="Times New Roman" w:cstheme="minorHAnsi"/>
          <w:sz w:val="20"/>
          <w:szCs w:val="20"/>
          <w:lang w:eastAsia="nl-NL"/>
        </w:rPr>
      </w:pPr>
      <w:r>
        <w:rPr>
          <w:rFonts w:eastAsia="Times New Roman" w:cstheme="minorHAnsi"/>
          <w:sz w:val="20"/>
          <w:szCs w:val="20"/>
          <w:lang w:eastAsia="nl-NL"/>
        </w:rPr>
        <w:t>Er kan ook op de buitenbaan getest worden.</w:t>
      </w:r>
    </w:p>
    <w:p w14:paraId="1258E7A8" w14:textId="77777777" w:rsidR="00AE5BC9" w:rsidRPr="00AE5BC9" w:rsidRDefault="00AE5BC9" w:rsidP="00DC58ED">
      <w:pPr>
        <w:outlineLvl w:val="0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38C42B05" w14:textId="68A81C48" w:rsidR="00ED41A3" w:rsidRPr="00ED41A3" w:rsidRDefault="00ED41A3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543FE5AE" w14:textId="77777777" w:rsidR="00651637" w:rsidRDefault="0065163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6CAB09BF" w14:textId="77777777" w:rsidR="00651637" w:rsidRDefault="0065163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2C506067" w14:textId="325B1E6D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Afspraak maken:</w:t>
      </w:r>
    </w:p>
    <w:p w14:paraId="096188A2" w14:textId="63F94457" w:rsidR="00AE53CF" w:rsidRPr="00ED41A3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Bel 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minimaal 4 uur van tevoren 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voor een afspraak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voor een bezoek aan de winkel: 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0031 6 53151631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</w:p>
    <w:p w14:paraId="77246F81" w14:textId="3E22CC38" w:rsidR="00820211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f mail naar:</w:t>
      </w:r>
      <w:r w:rsidR="00AE53C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hyperlink r:id="rId8" w:history="1">
        <w:r w:rsidR="00820211" w:rsidRPr="008B2D13">
          <w:rPr>
            <w:rStyle w:val="Hyperlink"/>
            <w:rFonts w:eastAsia="Times New Roman" w:cstheme="minorHAnsi"/>
            <w:kern w:val="36"/>
            <w:sz w:val="20"/>
            <w:szCs w:val="20"/>
            <w:lang w:eastAsia="nl-NL"/>
          </w:rPr>
          <w:t>info@archeryservicecenter.nl</w:t>
        </w:r>
      </w:hyperlink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of </w:t>
      </w:r>
      <w:hyperlink r:id="rId9" w:history="1">
        <w:r w:rsidR="00820211" w:rsidRPr="008B2D13">
          <w:rPr>
            <w:rStyle w:val="Hyperlink"/>
            <w:rFonts w:eastAsia="Times New Roman" w:cstheme="minorHAnsi"/>
            <w:kern w:val="36"/>
            <w:sz w:val="20"/>
            <w:szCs w:val="20"/>
            <w:lang w:eastAsia="nl-NL"/>
          </w:rPr>
          <w:t>mary@archeryservicecenter.nl</w:t>
        </w:r>
      </w:hyperlink>
    </w:p>
    <w:p w14:paraId="22E34722" w14:textId="1F96CC32" w:rsidR="00C05CEF" w:rsidRPr="00ED41A3" w:rsidRDefault="00820211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 </w:t>
      </w:r>
    </w:p>
    <w:sectPr w:rsidR="00C05CEF" w:rsidRPr="00ED41A3" w:rsidSect="00F57210">
      <w:headerReference w:type="default" r:id="rId10"/>
      <w:footerReference w:type="default" r:id="rId11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EFBFB" w14:textId="77777777" w:rsidR="00D64C64" w:rsidRDefault="00D64C64" w:rsidP="00D12042">
      <w:r>
        <w:separator/>
      </w:r>
    </w:p>
  </w:endnote>
  <w:endnote w:type="continuationSeparator" w:id="0">
    <w:p w14:paraId="0FD3FF99" w14:textId="77777777" w:rsidR="00D64C64" w:rsidRDefault="00D64C64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23A2D" w14:textId="77777777" w:rsidR="00D64C64" w:rsidRDefault="00D64C64" w:rsidP="00D12042">
      <w:r>
        <w:separator/>
      </w:r>
    </w:p>
  </w:footnote>
  <w:footnote w:type="continuationSeparator" w:id="0">
    <w:p w14:paraId="4F4ABDEC" w14:textId="77777777" w:rsidR="00D64C64" w:rsidRDefault="00D64C64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wUAJdQICSwAAAA="/>
  </w:docVars>
  <w:rsids>
    <w:rsidRoot w:val="00D12042"/>
    <w:rsid w:val="00035335"/>
    <w:rsid w:val="00047F77"/>
    <w:rsid w:val="000753F2"/>
    <w:rsid w:val="000776D8"/>
    <w:rsid w:val="00093B6E"/>
    <w:rsid w:val="000A4483"/>
    <w:rsid w:val="000D0C49"/>
    <w:rsid w:val="001061D8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375E3"/>
    <w:rsid w:val="00255E6D"/>
    <w:rsid w:val="00261B6D"/>
    <w:rsid w:val="002637BE"/>
    <w:rsid w:val="00287ECF"/>
    <w:rsid w:val="002B48FE"/>
    <w:rsid w:val="002C38AB"/>
    <w:rsid w:val="002C6E3C"/>
    <w:rsid w:val="002D2556"/>
    <w:rsid w:val="002D2B52"/>
    <w:rsid w:val="002E2C47"/>
    <w:rsid w:val="002F33E2"/>
    <w:rsid w:val="003012FB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3E391A"/>
    <w:rsid w:val="00413FF5"/>
    <w:rsid w:val="00470B29"/>
    <w:rsid w:val="00476920"/>
    <w:rsid w:val="00491F93"/>
    <w:rsid w:val="0049781A"/>
    <w:rsid w:val="004A04AB"/>
    <w:rsid w:val="004A0DDF"/>
    <w:rsid w:val="004A5282"/>
    <w:rsid w:val="004D5F28"/>
    <w:rsid w:val="004F45A4"/>
    <w:rsid w:val="005006F8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025DF"/>
    <w:rsid w:val="00620991"/>
    <w:rsid w:val="00621F99"/>
    <w:rsid w:val="00637048"/>
    <w:rsid w:val="00651637"/>
    <w:rsid w:val="006522D2"/>
    <w:rsid w:val="00663E73"/>
    <w:rsid w:val="00676E4B"/>
    <w:rsid w:val="00697D4D"/>
    <w:rsid w:val="006B4E4A"/>
    <w:rsid w:val="006B5222"/>
    <w:rsid w:val="006D2C5A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967C1"/>
    <w:rsid w:val="007D64EB"/>
    <w:rsid w:val="007E324E"/>
    <w:rsid w:val="007E3943"/>
    <w:rsid w:val="007F15F6"/>
    <w:rsid w:val="00800115"/>
    <w:rsid w:val="008035D2"/>
    <w:rsid w:val="00811507"/>
    <w:rsid w:val="00820211"/>
    <w:rsid w:val="008465F7"/>
    <w:rsid w:val="00862004"/>
    <w:rsid w:val="0086324D"/>
    <w:rsid w:val="008746EF"/>
    <w:rsid w:val="008A073A"/>
    <w:rsid w:val="008C01D8"/>
    <w:rsid w:val="008E58D8"/>
    <w:rsid w:val="008E7A8E"/>
    <w:rsid w:val="008F00B1"/>
    <w:rsid w:val="00900DFB"/>
    <w:rsid w:val="0091385D"/>
    <w:rsid w:val="00924BBF"/>
    <w:rsid w:val="009622BB"/>
    <w:rsid w:val="009676F3"/>
    <w:rsid w:val="009A6862"/>
    <w:rsid w:val="009C74FA"/>
    <w:rsid w:val="009D3EA4"/>
    <w:rsid w:val="009D5C48"/>
    <w:rsid w:val="00A17CB5"/>
    <w:rsid w:val="00A419FE"/>
    <w:rsid w:val="00A50129"/>
    <w:rsid w:val="00A525A6"/>
    <w:rsid w:val="00A64773"/>
    <w:rsid w:val="00AC72E6"/>
    <w:rsid w:val="00AD20C2"/>
    <w:rsid w:val="00AD287B"/>
    <w:rsid w:val="00AE53CF"/>
    <w:rsid w:val="00AE5BC9"/>
    <w:rsid w:val="00B161F0"/>
    <w:rsid w:val="00B60C59"/>
    <w:rsid w:val="00B7023F"/>
    <w:rsid w:val="00B75411"/>
    <w:rsid w:val="00B809C4"/>
    <w:rsid w:val="00B863FA"/>
    <w:rsid w:val="00B8665F"/>
    <w:rsid w:val="00B91A58"/>
    <w:rsid w:val="00BE1B1A"/>
    <w:rsid w:val="00BF3615"/>
    <w:rsid w:val="00BF49B2"/>
    <w:rsid w:val="00C05CEF"/>
    <w:rsid w:val="00C313EC"/>
    <w:rsid w:val="00C44504"/>
    <w:rsid w:val="00C456E9"/>
    <w:rsid w:val="00C51C78"/>
    <w:rsid w:val="00C52485"/>
    <w:rsid w:val="00C62FAF"/>
    <w:rsid w:val="00C6481E"/>
    <w:rsid w:val="00C76792"/>
    <w:rsid w:val="00C76A5E"/>
    <w:rsid w:val="00C8462A"/>
    <w:rsid w:val="00C95B4C"/>
    <w:rsid w:val="00CA0BD7"/>
    <w:rsid w:val="00CB7148"/>
    <w:rsid w:val="00CB7E80"/>
    <w:rsid w:val="00CC79D1"/>
    <w:rsid w:val="00D048BC"/>
    <w:rsid w:val="00D12042"/>
    <w:rsid w:val="00D21187"/>
    <w:rsid w:val="00D3036D"/>
    <w:rsid w:val="00D33747"/>
    <w:rsid w:val="00D61DEC"/>
    <w:rsid w:val="00D64C64"/>
    <w:rsid w:val="00D80771"/>
    <w:rsid w:val="00D82FBE"/>
    <w:rsid w:val="00D9370A"/>
    <w:rsid w:val="00DA5AA4"/>
    <w:rsid w:val="00DC58ED"/>
    <w:rsid w:val="00DF071B"/>
    <w:rsid w:val="00E1348A"/>
    <w:rsid w:val="00E321E0"/>
    <w:rsid w:val="00E464D0"/>
    <w:rsid w:val="00E4756E"/>
    <w:rsid w:val="00E54B3B"/>
    <w:rsid w:val="00E57703"/>
    <w:rsid w:val="00E67523"/>
    <w:rsid w:val="00E75155"/>
    <w:rsid w:val="00E8446D"/>
    <w:rsid w:val="00E874C1"/>
    <w:rsid w:val="00E9066B"/>
    <w:rsid w:val="00E926FB"/>
    <w:rsid w:val="00EA3A83"/>
    <w:rsid w:val="00EB64E3"/>
    <w:rsid w:val="00ED2FEB"/>
    <w:rsid w:val="00ED41A3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D1E5E"/>
    <w:rsid w:val="00FF23C4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E53FBB5"/>
  <w15:docId w15:val="{DDBF6EEC-3E39-4232-AC67-FE7221EF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E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rcheryservicecenter.n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y@archeryservicecenter.n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2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- Archeryservicecenter.nl</cp:lastModifiedBy>
  <cp:revision>5</cp:revision>
  <cp:lastPrinted>2020-07-19T09:15:00Z</cp:lastPrinted>
  <dcterms:created xsi:type="dcterms:W3CDTF">2021-02-28T10:40:00Z</dcterms:created>
  <dcterms:modified xsi:type="dcterms:W3CDTF">2021-02-28T10:45:00Z</dcterms:modified>
</cp:coreProperties>
</file>